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C23" w14:textId="710A9F3B" w:rsidR="0060036F" w:rsidRPr="0060036F" w:rsidRDefault="0060036F" w:rsidP="0060036F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Uploading the Final Report of the </w:t>
      </w:r>
      <w:r w:rsidR="00D332E9">
        <w:rPr>
          <w:rFonts w:ascii="Times New Roman" w:hAnsi="Times New Roman" w:cs="Times New Roman"/>
          <w:b/>
          <w:bCs/>
          <w:sz w:val="24"/>
        </w:rPr>
        <w:t>Single</w:t>
      </w:r>
      <w:r>
        <w:rPr>
          <w:rFonts w:ascii="Times New Roman" w:hAnsi="Times New Roman" w:cs="Times New Roman"/>
          <w:b/>
          <w:bCs/>
          <w:sz w:val="24"/>
        </w:rPr>
        <w:t xml:space="preserve"> and Multi-Year Community Service Program of DRPM</w:t>
      </w:r>
    </w:p>
    <w:p w14:paraId="00846C4F" w14:textId="77777777" w:rsidR="0060036F" w:rsidRPr="0060036F" w:rsidRDefault="0060036F" w:rsidP="0060036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December 10, 2020 10:03:58</w:t>
      </w:r>
    </w:p>
    <w:p w14:paraId="733BD442" w14:textId="77777777" w:rsidR="0060036F" w:rsidRPr="0060036F" w:rsidRDefault="0060036F" w:rsidP="0060036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594AE5B5" w14:textId="6770AB23" w:rsidR="0060036F" w:rsidRPr="0060036F" w:rsidRDefault="0060036F" w:rsidP="0060036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irectorate of Research and Community Service (DRPM), Deputy for Strengthening Research and Development, Ministry of Research and Technology/National Research and Innovation Agency has carried out </w:t>
      </w:r>
      <w:r w:rsidR="00D332E9">
        <w:rPr>
          <w:rFonts w:ascii="Times New Roman" w:hAnsi="Times New Roman" w:cs="Times New Roman"/>
          <w:sz w:val="24"/>
        </w:rPr>
        <w:t>Single</w:t>
      </w:r>
      <w:r>
        <w:rPr>
          <w:rFonts w:ascii="Times New Roman" w:hAnsi="Times New Roman" w:cs="Times New Roman"/>
          <w:sz w:val="24"/>
        </w:rPr>
        <w:t xml:space="preserve"> and Multi-Year Community Service program activities in the 2020 fiscal year.  </w:t>
      </w:r>
    </w:p>
    <w:p w14:paraId="295B2E31" w14:textId="6F5432CE" w:rsidR="0060036F" w:rsidRPr="0060036F" w:rsidRDefault="00D332E9" w:rsidP="0060036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</w:t>
      </w:r>
      <w:r w:rsidR="0060036F">
        <w:rPr>
          <w:rFonts w:ascii="Times New Roman" w:hAnsi="Times New Roman" w:cs="Times New Roman"/>
          <w:sz w:val="24"/>
        </w:rPr>
        <w:t>ervice lecturers are expected to immediately upload financial reports</w:t>
      </w:r>
      <w:r>
        <w:rPr>
          <w:rFonts w:ascii="Times New Roman" w:hAnsi="Times New Roman" w:cs="Times New Roman"/>
          <w:sz w:val="24"/>
        </w:rPr>
        <w:t>,</w:t>
      </w:r>
      <w:r w:rsidR="0060036F">
        <w:rPr>
          <w:rFonts w:ascii="Times New Roman" w:hAnsi="Times New Roman" w:cs="Times New Roman"/>
          <w:sz w:val="24"/>
        </w:rPr>
        <w:t xml:space="preserve"> daily notes, final reports (attached final report format), posters, scientific articles</w:t>
      </w:r>
      <w:r>
        <w:rPr>
          <w:rFonts w:ascii="Times New Roman" w:hAnsi="Times New Roman" w:cs="Times New Roman"/>
          <w:sz w:val="24"/>
        </w:rPr>
        <w:t>,</w:t>
      </w:r>
      <w:r w:rsidR="0060036F">
        <w:rPr>
          <w:rFonts w:ascii="Times New Roman" w:hAnsi="Times New Roman" w:cs="Times New Roman"/>
          <w:sz w:val="24"/>
        </w:rPr>
        <w:t xml:space="preserve"> and profiles according to the 2020 Community Service funding contract.</w:t>
      </w:r>
    </w:p>
    <w:p w14:paraId="2A07D4AF" w14:textId="5D51540D" w:rsidR="0060036F" w:rsidRPr="0060036F" w:rsidRDefault="0060036F" w:rsidP="0060036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mmunity service reports </w:t>
      </w:r>
      <w:r w:rsidR="00D332E9">
        <w:rPr>
          <w:rFonts w:ascii="Times New Roman" w:hAnsi="Times New Roman" w:cs="Times New Roman"/>
          <w:sz w:val="24"/>
        </w:rPr>
        <w:t>are</w:t>
      </w:r>
      <w:r>
        <w:rPr>
          <w:rFonts w:ascii="Times New Roman" w:hAnsi="Times New Roman" w:cs="Times New Roman"/>
          <w:sz w:val="24"/>
        </w:rPr>
        <w:t xml:space="preserve"> completed at simlitabmas.ristekdikti.go.id on the old login no later than December 15, 2020. </w:t>
      </w:r>
    </w:p>
    <w:p w14:paraId="097710F9" w14:textId="7BF2A55D" w:rsidR="0060036F" w:rsidRPr="0060036F" w:rsidRDefault="0060036F" w:rsidP="0060036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ocuments that need to be uploaded/inputted on the google form with the link https://bit.ly/CapaianLuaranPengabdian_</w:t>
      </w:r>
      <w:r w:rsidR="00D332E9">
        <w:rPr>
          <w:rFonts w:ascii="Times New Roman" w:hAnsi="Times New Roman" w:cs="Times New Roman"/>
          <w:sz w:val="24"/>
        </w:rPr>
        <w:t>Single</w:t>
      </w:r>
      <w:r>
        <w:rPr>
          <w:rFonts w:ascii="Times New Roman" w:hAnsi="Times New Roman" w:cs="Times New Roman"/>
          <w:sz w:val="24"/>
        </w:rPr>
        <w:t>Multi are as follows:</w:t>
      </w:r>
    </w:p>
    <w:p w14:paraId="37D2DA4D" w14:textId="77777777" w:rsidR="0060036F" w:rsidRPr="0060036F" w:rsidRDefault="0060036F" w:rsidP="0060036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ntents Indicator of progress result</w:t>
      </w:r>
    </w:p>
    <w:p w14:paraId="2F0D9E81" w14:textId="141259A2" w:rsidR="0060036F" w:rsidRPr="0060036F" w:rsidRDefault="0060036F" w:rsidP="0060036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gress result indicator in word format with </w:t>
      </w:r>
      <w:r w:rsidR="00D332E9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/>
          <w:sz w:val="24"/>
        </w:rPr>
        <w:t xml:space="preserve">file name: </w:t>
      </w:r>
      <w:proofErr w:type="spellStart"/>
      <w:r>
        <w:rPr>
          <w:rFonts w:ascii="Times New Roman" w:hAnsi="Times New Roman" w:cs="Times New Roman"/>
          <w:sz w:val="24"/>
        </w:rPr>
        <w:t>progressresultindicator_nameoflecturer_scheme_nameofuniversity</w:t>
      </w:r>
      <w:proofErr w:type="spellEnd"/>
      <w:r>
        <w:rPr>
          <w:rFonts w:ascii="Times New Roman" w:hAnsi="Times New Roman" w:cs="Times New Roman"/>
          <w:sz w:val="24"/>
        </w:rPr>
        <w:t xml:space="preserve"> (format attached) </w:t>
      </w:r>
    </w:p>
    <w:p w14:paraId="38868F3C" w14:textId="3F3B36F3" w:rsidR="0060036F" w:rsidRPr="0060036F" w:rsidRDefault="0060036F" w:rsidP="0060036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can the minutes of handover that have been signed and stamped with the file name format </w:t>
      </w:r>
      <w:proofErr w:type="spellStart"/>
      <w:r>
        <w:rPr>
          <w:rFonts w:ascii="Times New Roman" w:hAnsi="Times New Roman" w:cs="Times New Roman"/>
          <w:sz w:val="24"/>
        </w:rPr>
        <w:t>mohpdf_nameoflecturer_scheme_nameofuniversity</w:t>
      </w:r>
      <w:proofErr w:type="spellEnd"/>
      <w:r>
        <w:rPr>
          <w:rFonts w:ascii="Times New Roman" w:hAnsi="Times New Roman" w:cs="Times New Roman"/>
          <w:sz w:val="24"/>
        </w:rPr>
        <w:t xml:space="preserve"> (stamp giv</w:t>
      </w:r>
      <w:r w:rsidR="00D332E9">
        <w:rPr>
          <w:rFonts w:ascii="Times New Roman" w:hAnsi="Times New Roman" w:cs="Times New Roman"/>
          <w:sz w:val="24"/>
        </w:rPr>
        <w:t>en</w:t>
      </w:r>
      <w:r>
        <w:rPr>
          <w:rFonts w:ascii="Times New Roman" w:hAnsi="Times New Roman" w:cs="Times New Roman"/>
          <w:sz w:val="24"/>
        </w:rPr>
        <w:t xml:space="preserve"> to third parties, the format of the minutes of handover is attached).</w:t>
      </w:r>
    </w:p>
    <w:p w14:paraId="1D31B881" w14:textId="77777777" w:rsidR="0060036F" w:rsidRPr="0060036F" w:rsidRDefault="0060036F" w:rsidP="0060036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Minutes of handover in excel format with file name moh_nameoflecturer_scheme_nameofuniversity (excel format attached). </w:t>
      </w:r>
    </w:p>
    <w:p w14:paraId="17800030" w14:textId="3D29921E" w:rsidR="0060036F" w:rsidRPr="0060036F" w:rsidRDefault="0060036F" w:rsidP="0060036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urthermore, the Directorate of Research and Community Service (DRPM) will check the completeness of the documents. </w:t>
      </w:r>
      <w:r w:rsidR="00D332E9">
        <w:rPr>
          <w:rFonts w:ascii="Times New Roman" w:hAnsi="Times New Roman" w:cs="Times New Roman"/>
          <w:sz w:val="24"/>
        </w:rPr>
        <w:t>Suppose it turns out that the applicant has not reported it thoroughly. In that case,</w:t>
      </w:r>
      <w:r>
        <w:rPr>
          <w:rFonts w:ascii="Times New Roman" w:hAnsi="Times New Roman" w:cs="Times New Roman"/>
          <w:sz w:val="24"/>
        </w:rPr>
        <w:t xml:space="preserve"> s/he is considered to </w:t>
      </w:r>
      <w:r w:rsidR="00D332E9">
        <w:rPr>
          <w:rFonts w:ascii="Times New Roman" w:hAnsi="Times New Roman" w:cs="Times New Roman"/>
          <w:sz w:val="24"/>
        </w:rPr>
        <w:t xml:space="preserve">have </w:t>
      </w:r>
      <w:r>
        <w:rPr>
          <w:rFonts w:ascii="Times New Roman" w:hAnsi="Times New Roman" w:cs="Times New Roman"/>
          <w:sz w:val="24"/>
        </w:rPr>
        <w:t>arrears of documents for implementing community service activities at SIMLITABMAS, and the relevant proposal submitted for funding in 2020 can be revoked.</w:t>
      </w:r>
    </w:p>
    <w:p w14:paraId="2493E451" w14:textId="77777777" w:rsidR="0060036F" w:rsidRPr="0060036F" w:rsidRDefault="0060036F" w:rsidP="0060036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required documents at Simlitabmas are as follows:  </w:t>
      </w:r>
    </w:p>
    <w:p w14:paraId="58AAB7B7" w14:textId="77777777" w:rsidR="0060036F" w:rsidRPr="0060036F" w:rsidRDefault="0060036F" w:rsidP="0060036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inal report </w:t>
      </w:r>
    </w:p>
    <w:p w14:paraId="2856BB7A" w14:textId="77777777" w:rsidR="0060036F" w:rsidRPr="0060036F" w:rsidRDefault="0060036F" w:rsidP="0060036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inancial statements 70% and 100% </w:t>
      </w:r>
    </w:p>
    <w:p w14:paraId="2263028D" w14:textId="77777777" w:rsidR="0060036F" w:rsidRPr="0060036F" w:rsidRDefault="0060036F" w:rsidP="0060036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iary </w:t>
      </w:r>
    </w:p>
    <w:p w14:paraId="4B659CC9" w14:textId="77777777" w:rsidR="0060036F" w:rsidRPr="0060036F" w:rsidRDefault="0060036F" w:rsidP="0060036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70% progress report </w:t>
      </w:r>
    </w:p>
    <w:p w14:paraId="143CA264" w14:textId="25CEB709" w:rsidR="0060036F" w:rsidRPr="0060036F" w:rsidRDefault="0060036F" w:rsidP="0060036F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addition to the </w:t>
      </w:r>
      <w:r w:rsidR="00D332E9">
        <w:rPr>
          <w:rFonts w:ascii="Times New Roman" w:hAnsi="Times New Roman" w:cs="Times New Roman"/>
          <w:sz w:val="24"/>
        </w:rPr>
        <w:t>Single</w:t>
      </w:r>
      <w:r>
        <w:rPr>
          <w:rFonts w:ascii="Times New Roman" w:hAnsi="Times New Roman" w:cs="Times New Roman"/>
          <w:sz w:val="24"/>
        </w:rPr>
        <w:t>-year scheme and the multi-year scheme in the last year</w:t>
      </w:r>
      <w:r w:rsidR="00D332E9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here is a result seminar file containing</w:t>
      </w:r>
      <w:r w:rsidR="00D332E9">
        <w:rPr>
          <w:rFonts w:ascii="Times New Roman" w:hAnsi="Times New Roman" w:cs="Times New Roman"/>
          <w:sz w:val="24"/>
        </w:rPr>
        <w:t xml:space="preserve"> the following</w:t>
      </w:r>
      <w:r>
        <w:rPr>
          <w:rFonts w:ascii="Times New Roman" w:hAnsi="Times New Roman" w:cs="Times New Roman"/>
          <w:sz w:val="24"/>
        </w:rPr>
        <w:t xml:space="preserve">: </w:t>
      </w:r>
    </w:p>
    <w:p w14:paraId="752E81DC" w14:textId="77777777" w:rsidR="0060036F" w:rsidRPr="0060036F" w:rsidRDefault="0060036F" w:rsidP="0060036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gress Results</w:t>
      </w:r>
    </w:p>
    <w:p w14:paraId="1438C338" w14:textId="77777777" w:rsidR="0060036F" w:rsidRPr="0060036F" w:rsidRDefault="0060036F" w:rsidP="0060036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oster </w:t>
      </w:r>
    </w:p>
    <w:p w14:paraId="60A5FD34" w14:textId="77777777" w:rsidR="0060036F" w:rsidRPr="0060036F" w:rsidRDefault="0060036F" w:rsidP="0060036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cientific articles </w:t>
      </w:r>
    </w:p>
    <w:p w14:paraId="5AEFA721" w14:textId="77777777" w:rsidR="0060036F" w:rsidRPr="0060036F" w:rsidRDefault="0060036F" w:rsidP="0060036F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file</w:t>
      </w:r>
    </w:p>
    <w:p w14:paraId="36EB84C4" w14:textId="77777777" w:rsidR="0060036F" w:rsidRPr="0060036F" w:rsidRDefault="0060036F" w:rsidP="0060036F">
      <w:pPr>
        <w:jc w:val="both"/>
        <w:rPr>
          <w:rFonts w:ascii="Times New Roman" w:hAnsi="Times New Roman" w:cs="Times New Roman"/>
          <w:sz w:val="24"/>
        </w:rPr>
      </w:pPr>
    </w:p>
    <w:p w14:paraId="04511CA3" w14:textId="77777777" w:rsidR="0060036F" w:rsidRPr="0060036F" w:rsidRDefault="0060036F" w:rsidP="0060036F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ttachment :   </w:t>
      </w:r>
    </w:p>
    <w:p w14:paraId="36C44CFE" w14:textId="77777777" w:rsidR="0060036F" w:rsidRPr="0060036F" w:rsidRDefault="0060036F" w:rsidP="0060036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tter </w:t>
      </w:r>
    </w:p>
    <w:p w14:paraId="23CA7375" w14:textId="77777777" w:rsidR="0060036F" w:rsidRPr="0060036F" w:rsidRDefault="0060036F" w:rsidP="0060036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nal report Systematics</w:t>
      </w:r>
    </w:p>
    <w:p w14:paraId="28BC1869" w14:textId="77777777" w:rsidR="0060036F" w:rsidRPr="0060036F" w:rsidRDefault="0060036F" w:rsidP="0060036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inutes of the Handover of Goods Formatting</w:t>
      </w:r>
    </w:p>
    <w:p w14:paraId="530143DE" w14:textId="77777777" w:rsidR="0060036F" w:rsidRPr="0060036F" w:rsidRDefault="0060036F" w:rsidP="0060036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inutes of the Handover in Excel</w:t>
      </w:r>
    </w:p>
    <w:p w14:paraId="72957FAD" w14:textId="77777777" w:rsidR="0060036F" w:rsidRPr="0060036F" w:rsidRDefault="0060036F" w:rsidP="0060036F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rvice Lecturer Progress Report formatting/scheme</w:t>
      </w:r>
    </w:p>
    <w:p w14:paraId="6C4FFC7E" w14:textId="77777777" w:rsidR="00C42486" w:rsidRPr="0060036F" w:rsidRDefault="00C42486" w:rsidP="0060036F">
      <w:pPr>
        <w:jc w:val="both"/>
        <w:rPr>
          <w:rFonts w:ascii="Times New Roman" w:hAnsi="Times New Roman" w:cs="Times New Roman"/>
          <w:sz w:val="24"/>
        </w:rPr>
      </w:pPr>
    </w:p>
    <w:sectPr w:rsidR="00C42486" w:rsidRPr="006003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96BFD"/>
    <w:multiLevelType w:val="hybridMultilevel"/>
    <w:tmpl w:val="2B92D60E"/>
    <w:lvl w:ilvl="0" w:tplc="66AC2B4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0E6281"/>
    <w:multiLevelType w:val="hybridMultilevel"/>
    <w:tmpl w:val="FBCC78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5F1C02"/>
    <w:multiLevelType w:val="hybridMultilevel"/>
    <w:tmpl w:val="E15C2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EF10D2"/>
    <w:multiLevelType w:val="hybridMultilevel"/>
    <w:tmpl w:val="E9FE4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8349204">
    <w:abstractNumId w:val="2"/>
  </w:num>
  <w:num w:numId="2" w16cid:durableId="1493791365">
    <w:abstractNumId w:val="3"/>
  </w:num>
  <w:num w:numId="3" w16cid:durableId="1404067278">
    <w:abstractNumId w:val="0"/>
  </w:num>
  <w:num w:numId="4" w16cid:durableId="14677037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DM1NbQwNDRQ0lEKTi0uzszPAykwrAUA76VNFSwAAAA="/>
  </w:docVars>
  <w:rsids>
    <w:rsidRoot w:val="0060036F"/>
    <w:rsid w:val="0060036F"/>
    <w:rsid w:val="00C42486"/>
    <w:rsid w:val="00D33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98A6F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3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26</Words>
  <Characters>2006</Characters>
  <Application>Microsoft Office Word</Application>
  <DocSecurity>0</DocSecurity>
  <Lines>46</Lines>
  <Paragraphs>31</Paragraphs>
  <ScaleCrop>false</ScaleCrop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09:00Z</dcterms:created>
  <dcterms:modified xsi:type="dcterms:W3CDTF">2022-10-19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fee6ea5ffa867fcbc3548849bfafab4f2649c030ecd57a7f64c43d85f731d3</vt:lpwstr>
  </property>
</Properties>
</file>